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Hospital or Pharmacy Name]</w:t>
      </w:r>
      <w:r>
        <w:br/>
      </w:r>
      <w:r>
        <w:t xml:space="preserve">[Address]</w:t>
      </w:r>
      <w:r>
        <w:br/>
      </w:r>
      <w:r>
        <w:t xml:space="preserve">Rio de Janeiro, RJ</w:t>
      </w:r>
      <w:r>
        <w:br/>
      </w:r>
      <w:r>
        <w:t xml:space="preserve">Brazil</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m for the Pharmacist position at [Hospital or Pharmacy Name] in Rio de Janeiro, Brazil. As a highly motivated and experienced pharmacist with a deep commitment to patient care and pharmaceutical excellence, I am eager to contribute my skills and knowledge to your esteemed institution. This opportunity aligns perfectly with my professional goals and passion for serving the diverse healthcare needs of Brazil’s vibrant communities, particularly in the dynamic city of Rio de Janeiro.</w:t>
      </w:r>
    </w:p>
    <w:p>
      <w:pPr>
        <w:pStyle w:val="BodyText"/>
      </w:pPr>
      <w:r>
        <w:t xml:space="preserve">With [X years] of experience in pharmacy, I have developed a strong foundation in medication management, patient counseling, and pharmaceutical research. My career has been dedicated to ensuring the safe and effective use of medications while fostering trust and collaboration with healthcare professionals. As a Pharmacist in Brazil Rio de Janeiro, I understand the unique challenges and opportunities that come with serving a population as diverse as the city itself. From bustling urban centers to coastal communities, my ability to adapt to varying cultural and medical needs has been a cornerstone of my practice.</w:t>
      </w:r>
    </w:p>
    <w:p>
      <w:pPr>
        <w:pStyle w:val="BodyText"/>
      </w:pPr>
      <w:r>
        <w:t xml:space="preserve">In Brazil, pharmacists play a critical role in public health, particularly in initiatives like the "Farmácia Popular" program and community-based healthcare services. My experience working within similar frameworks has equipped me with the expertise to navigate regulatory environments, optimize medication therapies, and support patients through education. Whether it’s counseling patients on chronic disease management or ensuring compliance with Brazilian pharmaceutical standards (such as ANVISA regulations), I am committed to upholding the highest ethical and professional benchmarks.</w:t>
      </w:r>
    </w:p>
    <w:p>
      <w:pPr>
        <w:pStyle w:val="BodyText"/>
      </w:pPr>
      <w:r>
        <w:t xml:space="preserve">One of my key strengths is my ability to combine technical expertise with compassionate care. In Rio de Janeiro, where healthcare access can vary significantly across neighborhoods, I have consistently prioritized patient-centered approaches. For example, during my time at [Previous Pharmacy or Hospital Name], I collaborated with local clinics to streamline prescription fulfillment processes, reducing wait times by 30% and improving patient satisfaction scores. This experience reinforced my belief that pharmacists are not just medication experts but also vital advocates for public health.</w:t>
      </w:r>
    </w:p>
    <w:p>
      <w:pPr>
        <w:pStyle w:val="BodyText"/>
      </w:pPr>
      <w:r>
        <w:t xml:space="preserve">The pharmaceutical landscape in Brazil is evolving rapidly, with increasing demand for specialized services such as compounding, geriatric care, and digital prescription management. As a Pharmacist in Rio de Janeiro, I have actively engaged with these trends by staying updated on the latest research and technologies. My proficiency in [mention specific skills: e.g., "pharmaceutical calculations," "drug interactions analysis," or "health informatics"] ensures that I can contribute to your team’s goals of innovation and efficiency. Additionally, my fluency in Portuguese (and any other languages) allows me to communicate effectively with a wide range of patients and colleagues, which is essential in a multicultural setting like Rio de Janeiro.</w:t>
      </w:r>
    </w:p>
    <w:p>
      <w:pPr>
        <w:pStyle w:val="BodyText"/>
      </w:pPr>
      <w:r>
        <w:t xml:space="preserve">What excites me most about the opportunity at [Hospital or Pharmacy Name] is the chance to work within a community that values both traditional and modern healthcare practices. Rio de Janeiro’s rich cultural heritage and growing emphasis on preventive care create a unique environment where pharmacists can make a meaningful impact. I am particularly drawn to your organization’s focus on [mention specific values, e.g., "community outreach," "patient education," or "sustainable healthcare initiatives"], as these align with my personal mission to improve health outcomes through accessible and equitable services.</w:t>
      </w:r>
    </w:p>
    <w:p>
      <w:pPr>
        <w:pStyle w:val="BodyText"/>
      </w:pPr>
      <w:r>
        <w:t xml:space="preserve">In addition to my professional qualifications, I bring a strong work ethic, attention to detail, and the ability to thrive in fast-paced settings. I am well-versed in managing inventory systems, adhering to strict regulatory guidelines, and collaborating with multidisciplinary teams. My goal is not only to meet but exceed expectations by contributing innovative solutions that enhance patient care and operational efficiency.</w:t>
      </w:r>
    </w:p>
    <w:p>
      <w:pPr>
        <w:pStyle w:val="BodyText"/>
      </w:pPr>
      <w:r>
        <w:t xml:space="preserve">I would be honored to bring my expertise as a Pharmacist in Brazil Rio de Janeiro to [Hospital or Pharmacy Name]. I am confident that my background, skills, and dedication will enable me to make valuable contributions to your team. Thank you for considering my application. I look forward to the opportunity to discuss how I can support your mission of excellence in pharmacy and healthca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Brazil Rio de Janeiro</dc:title>
  <dc:creator/>
  <dc:language>en</dc:language>
  <cp:keywords/>
  <dcterms:created xsi:type="dcterms:W3CDTF">2026-07-24T04:47:43Z</dcterms:created>
  <dcterms:modified xsi:type="dcterms:W3CDTF">2026-07-24T04:47:43Z</dcterms:modified>
</cp:coreProperties>
</file>

<file path=docProps/custom.xml><?xml version="1.0" encoding="utf-8"?>
<Properties xmlns="http://schemas.openxmlformats.org/officeDocument/2006/custom-properties" xmlns:vt="http://schemas.openxmlformats.org/officeDocument/2006/docPropsVTypes"/>
</file>